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425"/>
        <w:gridCol w:w="991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537022" w:rsidRPr="00D2019C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D2019C" w:rsidRDefault="007F12D0" w:rsidP="001179F6">
            <w:pPr>
              <w:jc w:val="center"/>
              <w:rPr>
                <w:rFonts w:ascii="Calibri" w:hAnsi="Calibri"/>
                <w:b/>
                <w:color w:val="000000" w:themeColor="text1"/>
                <w:sz w:val="32"/>
                <w:szCs w:val="32"/>
                <w:lang w:val="id-ID"/>
              </w:rPr>
            </w:pPr>
            <w:r w:rsidRPr="00D2019C">
              <w:rPr>
                <w:noProof/>
                <w:color w:val="000000" w:themeColor="text1"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D2019C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UNIVERSITAS HASANUDDIN</w:t>
            </w:r>
          </w:p>
          <w:p w14:paraId="4FC1CEF5" w14:textId="5963F722" w:rsidR="00757FDE" w:rsidRPr="00D2019C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FAKULTAS TEKNIK</w:t>
            </w:r>
          </w:p>
          <w:p w14:paraId="7FA3D4EE" w14:textId="7CA14C42" w:rsidR="00537022" w:rsidRPr="00D2019C" w:rsidRDefault="00422123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D2019C" w:rsidRDefault="00537022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kumen</w:t>
            </w:r>
            <w:proofErr w:type="spellEnd"/>
          </w:p>
          <w:p w14:paraId="72930DC9" w14:textId="6B7768CB" w:rsidR="005C530D" w:rsidRPr="00D2019C" w:rsidRDefault="00AD071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SW-D611-</w:t>
            </w:r>
            <w:r w:rsidR="004A0261"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0</w:t>
            </w:r>
          </w:p>
        </w:tc>
      </w:tr>
      <w:tr w:rsidR="00537022" w:rsidRPr="00D2019C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D2019C" w:rsidRDefault="00537022" w:rsidP="00EC19B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NCANA PEMBELAJARAN SEMESTER</w:t>
            </w:r>
          </w:p>
        </w:tc>
      </w:tr>
      <w:tr w:rsidR="00537022" w:rsidRPr="00D2019C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D2019C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MATA KULIAH</w:t>
            </w:r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D2019C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D2019C" w:rsidRDefault="00537022" w:rsidP="00F97E67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D2019C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BOBOT</w:t>
            </w:r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</w:t>
            </w:r>
            <w:r w:rsidR="00020C5F" w:rsidRPr="00D2019C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SKS</w:t>
            </w:r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D2019C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D2019C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Tgl</w:t>
            </w:r>
            <w:proofErr w:type="spellEnd"/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Penyusunan</w:t>
            </w:r>
          </w:p>
        </w:tc>
      </w:tr>
      <w:tr w:rsidR="00D8412B" w:rsidRPr="00D2019C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6D9EF227" w:rsidR="00D8412B" w:rsidRPr="00D2019C" w:rsidRDefault="009A1533" w:rsidP="00D8412B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</w:rPr>
              <w:t>Kimia Analitik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3B83C8C6" w:rsidR="00D8412B" w:rsidRPr="00D2019C" w:rsidRDefault="00507062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Arial" w:hAnsi="Arial" w:cs="Arial"/>
                <w:color w:val="000000" w:themeColor="text1"/>
                <w:sz w:val="18"/>
                <w:szCs w:val="18"/>
              </w:rPr>
              <w:t>21D061</w:t>
            </w:r>
            <w:r w:rsidR="009A1533" w:rsidRPr="00D2019C">
              <w:rPr>
                <w:rFonts w:ascii="Arial" w:hAnsi="Arial" w:cs="Arial"/>
                <w:color w:val="000000" w:themeColor="text1"/>
                <w:sz w:val="18"/>
                <w:szCs w:val="18"/>
              </w:rPr>
              <w:t>10303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5081E972" w:rsidR="00D8412B" w:rsidRPr="00D2019C" w:rsidRDefault="00AA47A7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="Calibri" w:hAnsi="Calibri"/>
                <w:color w:val="000000" w:themeColor="text1"/>
                <w:sz w:val="22"/>
                <w:szCs w:val="22"/>
              </w:rPr>
              <w:t>Matematika</w:t>
            </w:r>
            <w:proofErr w:type="spellEnd"/>
            <w:r w:rsidRPr="00D2019C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="Calibri" w:hAnsi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="Calibri" w:hAnsi="Calibri"/>
                <w:color w:val="000000" w:themeColor="text1"/>
                <w:sz w:val="22"/>
                <w:szCs w:val="22"/>
              </w:rPr>
              <w:t>Ilmu</w:t>
            </w:r>
            <w:proofErr w:type="spellEnd"/>
            <w:r w:rsidRPr="00D2019C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="Calibri" w:hAnsi="Calibri"/>
                <w:color w:val="000000" w:themeColor="text1"/>
                <w:sz w:val="22"/>
                <w:szCs w:val="22"/>
              </w:rPr>
              <w:t>Pengetahuan</w:t>
            </w:r>
            <w:proofErr w:type="spellEnd"/>
            <w:r w:rsidRPr="00D2019C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Alam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D2019C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T</w:t>
            </w:r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=</w:t>
            </w:r>
            <w:r w:rsidR="007A3149"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D2019C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542E0277" w:rsidR="00D8412B" w:rsidRPr="00D2019C" w:rsidRDefault="0045089E" w:rsidP="00D8412B">
            <w:pPr>
              <w:jc w:val="center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D2019C" w:rsidRDefault="00AA47A7" w:rsidP="00D8412B">
            <w:pPr>
              <w:jc w:val="center"/>
              <w:rPr>
                <w:rFonts w:ascii="Calibri" w:hAnsi="Calibri"/>
                <w:noProof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noProof/>
                <w:color w:val="000000" w:themeColor="text1"/>
              </w:rPr>
              <w:t>Juni</w:t>
            </w:r>
            <w:r w:rsidR="007A3149" w:rsidRPr="00D2019C">
              <w:rPr>
                <w:rFonts w:asciiTheme="minorHAnsi" w:hAnsiTheme="minorHAnsi" w:cstheme="minorHAnsi"/>
                <w:noProof/>
                <w:color w:val="000000" w:themeColor="text1"/>
              </w:rPr>
              <w:t xml:space="preserve"> 202</w:t>
            </w:r>
            <w:r w:rsidR="00CC52B0" w:rsidRPr="00D2019C">
              <w:rPr>
                <w:rFonts w:asciiTheme="minorHAnsi" w:hAnsiTheme="minorHAnsi" w:cstheme="minorHAnsi"/>
                <w:noProof/>
                <w:color w:val="000000" w:themeColor="text1"/>
              </w:rPr>
              <w:t>3</w:t>
            </w:r>
          </w:p>
        </w:tc>
      </w:tr>
      <w:tr w:rsidR="00537022" w:rsidRPr="00D2019C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D2019C" w:rsidRDefault="00537022" w:rsidP="004315FB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OTORISASI</w:t>
            </w:r>
          </w:p>
          <w:p w14:paraId="0625E0C9" w14:textId="066B79BB" w:rsidR="007E518B" w:rsidRPr="00D2019C" w:rsidRDefault="007E518B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/>
              </w:rPr>
            </w:pPr>
            <w:r w:rsidRPr="00D2019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TM</w:t>
            </w:r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Tatap</w:t>
            </w:r>
            <w:proofErr w:type="spellEnd"/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Muka</w:t>
            </w:r>
            <w:proofErr w:type="spellEnd"/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D2019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PT</w:t>
            </w:r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Penugasan</w:t>
            </w:r>
            <w:proofErr w:type="spellEnd"/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AA47A7"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Terstruktur</w:t>
            </w:r>
            <w:proofErr w:type="spellEnd"/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D2019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BM</w:t>
            </w:r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Belajar</w:t>
            </w:r>
            <w:proofErr w:type="spellEnd"/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mandiri</w:t>
            </w:r>
            <w:proofErr w:type="spellEnd"/>
            <w:r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.</w:t>
            </w:r>
          </w:p>
          <w:p w14:paraId="7918384D" w14:textId="6384686D" w:rsidR="007E518B" w:rsidRPr="00D2019C" w:rsidRDefault="00E31800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/>
              </w:rPr>
            </w:pPr>
            <w:r w:rsidRPr="00D2019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S</w:t>
            </w:r>
            <w:r w:rsidR="007E518B" w:rsidRPr="00D2019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r w:rsidR="007E518B" w:rsidRPr="00D2019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Sikap</w:t>
            </w:r>
            <w:proofErr w:type="spellEnd"/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,</w:t>
            </w:r>
            <w:r w:rsidR="007E518B" w:rsidRPr="00D2019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r w:rsidRPr="00D2019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P</w:t>
            </w:r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Pengetahuan</w:t>
            </w:r>
            <w:proofErr w:type="spellEnd"/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D2019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KU</w:t>
            </w:r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Umum</w:t>
            </w:r>
            <w:proofErr w:type="spellEnd"/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D2019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KK</w:t>
            </w:r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D2019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D2019C" w:rsidRDefault="00537022" w:rsidP="00377601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D2019C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D2019C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etua PRODI</w:t>
            </w:r>
          </w:p>
        </w:tc>
      </w:tr>
      <w:tr w:rsidR="009A1533" w:rsidRPr="00D2019C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9A1533" w:rsidRPr="00D2019C" w:rsidRDefault="009A1533" w:rsidP="009A1533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85F717" w14:textId="77777777" w:rsidR="009A1533" w:rsidRPr="00D2019C" w:rsidRDefault="009A1533" w:rsidP="009A1533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Ulva Ria Irfan </w:t>
            </w:r>
          </w:p>
          <w:p w14:paraId="65B66E37" w14:textId="2F6515BB" w:rsidR="009A1533" w:rsidRPr="00D2019C" w:rsidRDefault="009A1533" w:rsidP="009A1533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d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nggiroh</w:t>
            </w:r>
            <w:proofErr w:type="spellEnd"/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0C243BCB" w:rsidR="009A1533" w:rsidRPr="00D2019C" w:rsidRDefault="009A1533" w:rsidP="009A153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lva Ria Irfa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9A1533" w:rsidRPr="00D2019C" w:rsidRDefault="009A1533" w:rsidP="009A153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endra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</w:p>
        </w:tc>
      </w:tr>
      <w:tr w:rsidR="001D594D" w:rsidRPr="00D2019C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D2019C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Capaian Pembelajaran</w:t>
            </w:r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D2019C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PL-PRODI</w:t>
            </w:r>
            <w:r w:rsidR="00145DFD"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dibebankan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ad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D2019C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inerj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2330BE" w:rsidRPr="00D2019C" w14:paraId="0F7CA20F" w14:textId="77777777" w:rsidTr="004F58FE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D2019C" w:rsidRDefault="002330BE" w:rsidP="002330B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711" w:type="dxa"/>
          </w:tcPr>
          <w:p w14:paraId="0541BA35" w14:textId="09F4F280" w:rsidR="002330BE" w:rsidRPr="00D2019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772E32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-</w:t>
            </w: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1</w:t>
            </w:r>
          </w:p>
          <w:p w14:paraId="6DB70392" w14:textId="77777777" w:rsidR="002330BE" w:rsidRPr="00D2019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0B48F6E" w14:textId="77777777" w:rsidR="002330BE" w:rsidRPr="00D2019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A39241E" w14:textId="77777777" w:rsidR="002330BE" w:rsidRPr="00D2019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2AA0B05" w14:textId="77777777" w:rsidR="00ED3002" w:rsidRPr="00D2019C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1E8A8DB" w14:textId="5B8E4BDD" w:rsidR="002330BE" w:rsidRPr="00D2019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</w:t>
            </w:r>
            <w:r w:rsidR="00772E32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-</w:t>
            </w:r>
            <w:r w:rsidR="004F58FE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5670" w:type="dxa"/>
            <w:gridSpan w:val="5"/>
          </w:tcPr>
          <w:p w14:paraId="43F694BC" w14:textId="34B24386" w:rsidR="004F58FE" w:rsidRDefault="000C1A4A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erapk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etahu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tematika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ains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sar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knologi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informasi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ntuk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dapatk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maham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omprehensif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ntang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knik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berasask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mikir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ogis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ritis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istematis</w:t>
            </w:r>
            <w:proofErr w:type="spellEnd"/>
          </w:p>
          <w:p w14:paraId="35D54884" w14:textId="77777777" w:rsidR="000C1A4A" w:rsidRPr="00D2019C" w:rsidRDefault="000C1A4A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54D1E93" w14:textId="56AC3A0A" w:rsidR="002330BE" w:rsidRPr="00D2019C" w:rsidRDefault="000C1A4A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analisis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artik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ntuk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rancang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laksana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uji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aboratorium</w:t>
            </w:r>
            <w:proofErr w:type="spellEnd"/>
          </w:p>
        </w:tc>
        <w:tc>
          <w:tcPr>
            <w:tcW w:w="708" w:type="dxa"/>
          </w:tcPr>
          <w:p w14:paraId="23D8D0B2" w14:textId="33EBA9F1" w:rsidR="002330BE" w:rsidRPr="00D2019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4F58FE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2</w:t>
            </w:r>
          </w:p>
          <w:p w14:paraId="6FB1FD57" w14:textId="77777777" w:rsidR="004F58FE" w:rsidRPr="00D2019C" w:rsidRDefault="004F58F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FCB00C6" w14:textId="2EDD9491" w:rsidR="002330BE" w:rsidRPr="00D2019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3</w:t>
            </w:r>
          </w:p>
          <w:p w14:paraId="735F28A8" w14:textId="77777777" w:rsidR="00ED3002" w:rsidRPr="00D2019C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335048A" w14:textId="77777777" w:rsidR="00ED3002" w:rsidRPr="00D2019C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A999951" w14:textId="5131EA08" w:rsidR="002330BE" w:rsidRPr="00D2019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</w:t>
            </w:r>
            <w:r w:rsidR="004F58FE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8</w:t>
            </w:r>
          </w:p>
          <w:p w14:paraId="2C0B88FD" w14:textId="38365308" w:rsidR="002330BE" w:rsidRPr="00D2019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</w:t>
            </w:r>
            <w:r w:rsidR="004F58FE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9</w:t>
            </w:r>
          </w:p>
        </w:tc>
        <w:tc>
          <w:tcPr>
            <w:tcW w:w="6527" w:type="dxa"/>
            <w:gridSpan w:val="6"/>
          </w:tcPr>
          <w:p w14:paraId="50949CFB" w14:textId="1E372357" w:rsidR="000C1A4A" w:rsidRDefault="000C1A4A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integrasik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tematika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ains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sar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dalam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ilmu-ilmu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y</w:t>
            </w:r>
          </w:p>
          <w:p w14:paraId="68F0D382" w14:textId="633BE1CF" w:rsidR="004F58FE" w:rsidRDefault="000C1A4A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desai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onsep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sar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eng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erapk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etahu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tematika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ains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sa</w:t>
            </w:r>
            <w:proofErr w:type="spellEnd"/>
          </w:p>
          <w:p w14:paraId="0B52A5EF" w14:textId="77777777" w:rsidR="000C1A4A" w:rsidRPr="00D2019C" w:rsidRDefault="000C1A4A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  <w:p w14:paraId="7CBFA570" w14:textId="77777777" w:rsidR="000C1A4A" w:rsidRDefault="000C1A4A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ampu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nggunak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instrume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sar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untuk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uji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laboratorium</w:t>
            </w:r>
            <w:proofErr w:type="spellEnd"/>
          </w:p>
          <w:p w14:paraId="26A47DD9" w14:textId="33BEF4AC" w:rsidR="004F58FE" w:rsidRPr="00D2019C" w:rsidRDefault="000C1A4A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ampu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mbaca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lakuk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analisis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data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n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nyajikannya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lam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bentuk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karya</w:t>
            </w:r>
            <w:proofErr w:type="spellEnd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C1A4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ilmiah</w:t>
            </w:r>
            <w:bookmarkStart w:id="0" w:name="_GoBack"/>
            <w:bookmarkEnd w:id="0"/>
            <w:proofErr w:type="spellEnd"/>
          </w:p>
        </w:tc>
      </w:tr>
      <w:tr w:rsidR="001D594D" w:rsidRPr="00D2019C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D2019C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D2019C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apaian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embelajaran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D2019C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479CE" w:rsidRPr="00D2019C" w14:paraId="431E2BDE" w14:textId="77777777" w:rsidTr="0020173D">
        <w:trPr>
          <w:trHeight w:val="2375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D2019C" w:rsidRDefault="000479CE" w:rsidP="000479C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D2019C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D2019C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</w:t>
            </w:r>
          </w:p>
          <w:p w14:paraId="3CCEC495" w14:textId="77777777" w:rsidR="00ED3002" w:rsidRPr="00D2019C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</w:t>
            </w:r>
          </w:p>
          <w:p w14:paraId="11A384AB" w14:textId="77777777" w:rsidR="00B31411" w:rsidRPr="00D2019C" w:rsidRDefault="00B31411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4</w:t>
            </w:r>
          </w:p>
          <w:p w14:paraId="68E154AB" w14:textId="068CA378" w:rsidR="00616C56" w:rsidRPr="00D2019C" w:rsidRDefault="00616C56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2622" w:type="dxa"/>
            <w:gridSpan w:val="11"/>
          </w:tcPr>
          <w:p w14:paraId="2226A0F5" w14:textId="77777777" w:rsidR="00B31411" w:rsidRPr="00D2019C" w:rsidRDefault="00B31411" w:rsidP="00616C56">
            <w:pPr>
              <w:ind w:left="66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aham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-prinsip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sa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tik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erapannya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ampel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EF9A1C8" w14:textId="77777777" w:rsidR="00B31411" w:rsidRPr="00D2019C" w:rsidRDefault="00B31411" w:rsidP="00616C56">
            <w:pPr>
              <w:ind w:left="66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enal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erapk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-teknik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ualitatif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uantitatif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lev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9C05A24" w14:textId="77777777" w:rsidR="00B31411" w:rsidRPr="00D2019C" w:rsidRDefault="00B31411" w:rsidP="00616C56">
            <w:pPr>
              <w:ind w:left="66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ngoperasikan peralatan dan instrumen analisis kimia.</w:t>
            </w:r>
          </w:p>
          <w:p w14:paraId="334EBA72" w14:textId="77777777" w:rsidR="00B31411" w:rsidRPr="00D2019C" w:rsidRDefault="00B31411" w:rsidP="00616C56">
            <w:pPr>
              <w:ind w:left="66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nganalisis, menafsirkan, dan melaporkan hasil analisis dengan baik.</w:t>
            </w:r>
          </w:p>
          <w:p w14:paraId="6A43B907" w14:textId="52206DC4" w:rsidR="00B6767D" w:rsidRPr="00D2019C" w:rsidRDefault="00B6767D" w:rsidP="0059797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1D594D" w:rsidRPr="00D2019C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D2019C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D2019C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CPL </w:t>
            </w:r>
            <w:r w:rsidRPr="00D2019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sym w:font="Symbol" w:char="F0DE"/>
            </w:r>
            <w:r w:rsidRPr="00D2019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D2019C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D0718" w:rsidRPr="00D2019C" w14:paraId="22C7752C" w14:textId="77777777" w:rsidTr="00D412C0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D2019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419" w:type="dxa"/>
            <w:gridSpan w:val="3"/>
          </w:tcPr>
          <w:p w14:paraId="3888371C" w14:textId="6606743E" w:rsidR="001E175C" w:rsidRPr="00D2019C" w:rsidRDefault="00B31411" w:rsidP="001E175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1</w:t>
            </w:r>
          </w:p>
          <w:p w14:paraId="52288596" w14:textId="77777777" w:rsidR="00B31411" w:rsidRPr="00D2019C" w:rsidRDefault="00B31411" w:rsidP="001E175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AE750E1" w14:textId="77777777" w:rsidR="00B31411" w:rsidRPr="00D2019C" w:rsidRDefault="00B31411" w:rsidP="001E175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6734540" w14:textId="6A6761C3" w:rsidR="00B31411" w:rsidRPr="00D2019C" w:rsidRDefault="00B31411" w:rsidP="001E175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2</w:t>
            </w:r>
          </w:p>
          <w:p w14:paraId="6E99615C" w14:textId="77777777" w:rsidR="00B31411" w:rsidRPr="00D2019C" w:rsidRDefault="00B31411" w:rsidP="001E175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BF78FE0" w14:textId="76F31ED2" w:rsidR="00B31411" w:rsidRPr="00D2019C" w:rsidRDefault="00B31411" w:rsidP="001E175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3</w:t>
            </w:r>
          </w:p>
          <w:p w14:paraId="5EF1032F" w14:textId="77777777" w:rsidR="00B31411" w:rsidRPr="00D2019C" w:rsidRDefault="00B31411" w:rsidP="001E175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273805" w14:textId="77777777" w:rsidR="00B31411" w:rsidRPr="00D2019C" w:rsidRDefault="00B31411" w:rsidP="001E175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32665D0" w14:textId="09F66EA2" w:rsidR="00B31411" w:rsidRPr="00D2019C" w:rsidRDefault="00B31411" w:rsidP="001E175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4</w:t>
            </w:r>
          </w:p>
          <w:p w14:paraId="730EF7FD" w14:textId="20A66A9B" w:rsidR="00D412C0" w:rsidRPr="00D2019C" w:rsidRDefault="00D412C0" w:rsidP="001E175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2197" w:type="dxa"/>
            <w:gridSpan w:val="10"/>
          </w:tcPr>
          <w:p w14:paraId="13282D39" w14:textId="28D4982E" w:rsidR="00B31411" w:rsidRPr="00D2019C" w:rsidRDefault="00CE6124" w:rsidP="00B31411">
            <w:pPr>
              <w:pStyle w:val="ListParagraph"/>
              <w:numPr>
                <w:ilvl w:val="0"/>
                <w:numId w:val="35"/>
              </w:numPr>
              <w:autoSpaceDE/>
              <w:autoSpaceDN/>
              <w:ind w:left="322" w:hanging="283"/>
              <w:rPr>
                <w:color w:val="000000" w:themeColor="text1"/>
                <w:lang w:val="en-ID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Memahami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Prinsip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dasar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dan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tujuan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analisis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kimia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>.</w:t>
            </w:r>
          </w:p>
          <w:p w14:paraId="5E4848D1" w14:textId="6AB3B2C8" w:rsidR="00B31411" w:rsidRPr="00D2019C" w:rsidRDefault="00CE6124" w:rsidP="00B31411">
            <w:pPr>
              <w:pStyle w:val="ListParagraph"/>
              <w:numPr>
                <w:ilvl w:val="0"/>
                <w:numId w:val="35"/>
              </w:numPr>
              <w:autoSpaceDE/>
              <w:autoSpaceDN/>
              <w:ind w:left="322" w:hanging="283"/>
              <w:rPr>
                <w:color w:val="000000" w:themeColor="text1"/>
                <w:lang w:val="en-ID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Memahami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Kualitas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data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analisis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dan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ketelitian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>.</w:t>
            </w:r>
          </w:p>
          <w:p w14:paraId="513B6342" w14:textId="77777777" w:rsidR="00B31411" w:rsidRPr="00D2019C" w:rsidRDefault="00B31411" w:rsidP="00B31411">
            <w:pPr>
              <w:pStyle w:val="ListParagraph"/>
              <w:autoSpaceDE/>
              <w:autoSpaceDN/>
              <w:ind w:left="322"/>
              <w:rPr>
                <w:color w:val="000000" w:themeColor="text1"/>
                <w:lang w:val="en-ID"/>
              </w:rPr>
            </w:pPr>
          </w:p>
          <w:p w14:paraId="161E5A36" w14:textId="166952D1" w:rsidR="00B31411" w:rsidRPr="00D2019C" w:rsidRDefault="00CE6124" w:rsidP="00B31411">
            <w:pPr>
              <w:pStyle w:val="ListParagraph"/>
              <w:numPr>
                <w:ilvl w:val="0"/>
                <w:numId w:val="36"/>
              </w:numPr>
              <w:ind w:left="322" w:hanging="284"/>
              <w:rPr>
                <w:color w:val="000000" w:themeColor="text1"/>
                <w:lang w:val="en-ID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Memahami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Prinsip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dan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metode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analisis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kualitatif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>.</w:t>
            </w:r>
          </w:p>
          <w:p w14:paraId="765F985C" w14:textId="2FCE16CD" w:rsidR="00B31411" w:rsidRPr="00D2019C" w:rsidRDefault="00CE6124" w:rsidP="00B31411">
            <w:pPr>
              <w:pStyle w:val="ListParagraph"/>
              <w:numPr>
                <w:ilvl w:val="0"/>
                <w:numId w:val="36"/>
              </w:numPr>
              <w:ind w:left="322" w:hanging="284"/>
              <w:rPr>
                <w:color w:val="000000" w:themeColor="text1"/>
                <w:lang w:val="en-ID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Mengenal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reaksi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kimia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dan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tes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pengidentifikasi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untuk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mengidentifikasi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ion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atau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senyawa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dalam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sampel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>.</w:t>
            </w:r>
          </w:p>
          <w:p w14:paraId="78ED6630" w14:textId="585649FF" w:rsidR="00B31411" w:rsidRPr="00D2019C" w:rsidRDefault="00D50ADC" w:rsidP="00D50ADC">
            <w:pPr>
              <w:pStyle w:val="ListParagraph"/>
              <w:tabs>
                <w:tab w:val="left" w:pos="8104"/>
              </w:tabs>
              <w:ind w:left="322"/>
              <w:rPr>
                <w:color w:val="000000" w:themeColor="text1"/>
                <w:sz w:val="16"/>
                <w:szCs w:val="16"/>
                <w:lang w:val="en-ID"/>
              </w:rPr>
            </w:pPr>
            <w:r w:rsidRPr="00D2019C">
              <w:rPr>
                <w:color w:val="000000" w:themeColor="text1"/>
                <w:sz w:val="16"/>
                <w:szCs w:val="16"/>
                <w:lang w:val="en-ID"/>
              </w:rPr>
              <w:tab/>
            </w:r>
          </w:p>
          <w:p w14:paraId="4C64EFDE" w14:textId="27164E7B" w:rsidR="00B31411" w:rsidRPr="00D2019C" w:rsidRDefault="00CE6124" w:rsidP="00B31411">
            <w:pPr>
              <w:pStyle w:val="ListParagraph"/>
              <w:numPr>
                <w:ilvl w:val="0"/>
                <w:numId w:val="37"/>
              </w:numPr>
              <w:autoSpaceDE/>
              <w:autoSpaceDN/>
              <w:ind w:left="322" w:hanging="284"/>
              <w:rPr>
                <w:color w:val="000000" w:themeColor="text1"/>
                <w:lang w:val="en-ID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Memahami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Prinsip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dan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metode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analisis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="00B31411" w:rsidRPr="00D2019C">
              <w:rPr>
                <w:color w:val="000000" w:themeColor="text1"/>
                <w:lang w:val="en-ID"/>
              </w:rPr>
              <w:t>kuantitatif</w:t>
            </w:r>
            <w:proofErr w:type="spellEnd"/>
            <w:r w:rsidR="00B31411" w:rsidRPr="00D2019C">
              <w:rPr>
                <w:color w:val="000000" w:themeColor="text1"/>
                <w:lang w:val="en-ID"/>
              </w:rPr>
              <w:t>.</w:t>
            </w:r>
          </w:p>
          <w:p w14:paraId="228BAB28" w14:textId="1713AB8F" w:rsidR="00B31411" w:rsidRPr="00D2019C" w:rsidRDefault="00CE6124" w:rsidP="00B31411">
            <w:pPr>
              <w:pStyle w:val="ListParagraph"/>
              <w:numPr>
                <w:ilvl w:val="0"/>
                <w:numId w:val="37"/>
              </w:numPr>
              <w:autoSpaceDE/>
              <w:autoSpaceDN/>
              <w:ind w:left="322" w:hanging="284"/>
              <w:rPr>
                <w:color w:val="000000" w:themeColor="text1"/>
                <w:lang w:val="en-ID"/>
              </w:rPr>
            </w:pPr>
            <w:r w:rsidRPr="00D2019C">
              <w:rPr>
                <w:color w:val="000000" w:themeColor="text1"/>
                <w:lang w:val="de-DE"/>
              </w:rPr>
              <w:t>Memahami p</w:t>
            </w:r>
            <w:r w:rsidR="00B31411" w:rsidRPr="00D2019C">
              <w:rPr>
                <w:color w:val="000000" w:themeColor="text1"/>
                <w:lang w:val="de-DE"/>
              </w:rPr>
              <w:t>engukuran konsentrasi menggunakan metode titrasi, spektrofotometri, dan kromatografi.</w:t>
            </w:r>
          </w:p>
          <w:p w14:paraId="7526326C" w14:textId="77777777" w:rsidR="00B31411" w:rsidRPr="00D2019C" w:rsidRDefault="00B31411" w:rsidP="00B31411">
            <w:pPr>
              <w:pStyle w:val="ListParagraph"/>
              <w:autoSpaceDE/>
              <w:autoSpaceDN/>
              <w:ind w:left="322"/>
              <w:rPr>
                <w:color w:val="000000" w:themeColor="text1"/>
                <w:lang w:val="en-ID"/>
              </w:rPr>
            </w:pPr>
          </w:p>
          <w:p w14:paraId="389B7D98" w14:textId="29E0D333" w:rsidR="00B31411" w:rsidRPr="00D2019C" w:rsidRDefault="00CE6124" w:rsidP="00B31411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322" w:hanging="284"/>
              <w:rPr>
                <w:color w:val="000000" w:themeColor="text1"/>
                <w:lang w:val="de-DE"/>
              </w:rPr>
            </w:pPr>
            <w:r w:rsidRPr="00D2019C">
              <w:rPr>
                <w:color w:val="000000" w:themeColor="text1"/>
                <w:lang w:val="de-DE"/>
              </w:rPr>
              <w:t>Mampu v</w:t>
            </w:r>
            <w:r w:rsidR="00B31411" w:rsidRPr="00D2019C">
              <w:rPr>
                <w:color w:val="000000" w:themeColor="text1"/>
                <w:lang w:val="de-DE"/>
              </w:rPr>
              <w:t>alidasi metode analisis untuk memastikan keakuratan dan ketepatan hasil analisis.</w:t>
            </w:r>
          </w:p>
          <w:p w14:paraId="0193EBBD" w14:textId="1134FB5B" w:rsidR="00AD0718" w:rsidRPr="00D2019C" w:rsidRDefault="00B31411" w:rsidP="00B31411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322" w:hanging="284"/>
              <w:rPr>
                <w:color w:val="000000" w:themeColor="text1"/>
                <w:lang w:val="de-DE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Pengendalian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kualitas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dalam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analisis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kimia</w:t>
            </w:r>
            <w:proofErr w:type="spellEnd"/>
          </w:p>
        </w:tc>
      </w:tr>
      <w:tr w:rsidR="00AD0718" w:rsidRPr="00D2019C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D2019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Deskripsi</w:t>
            </w:r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D2019C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Singkat</w:t>
            </w:r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M</w:t>
            </w:r>
            <w:r w:rsidR="00A82C4C"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ta </w:t>
            </w: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</w:t>
            </w:r>
            <w:r w:rsidR="00A82C4C"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4CB76A14" w:rsidR="00AD0718" w:rsidRPr="00D2019C" w:rsidRDefault="009A1533" w:rsidP="001624E0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2019C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  <w:lang w:val="de-DE"/>
              </w:rPr>
              <w:t>Mata kuliah ini memberikan pemahaman tentang prinsip-prinsip dasar dan metode analisis kimia. Mahasiswa akan mempelajari teknik-teknik analisis kualitatif dan kuantitatif yang digunakan dalam mengidentifikasi dan mengukur komponen kimia dalam sampel.</w:t>
            </w:r>
            <w:r w:rsidR="000822D4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AD0718" w:rsidRPr="00D2019C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D2019C" w:rsidRDefault="00AD0718" w:rsidP="00AD0718">
            <w:pPr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14226B91" w14:textId="6AC0BA40" w:rsidR="009A1533" w:rsidRPr="00D2019C" w:rsidRDefault="009A1533" w:rsidP="009A1533">
            <w:pPr>
              <w:pStyle w:val="ListParagraph"/>
              <w:numPr>
                <w:ilvl w:val="0"/>
                <w:numId w:val="34"/>
              </w:numPr>
              <w:ind w:left="319"/>
              <w:rPr>
                <w:color w:val="000000" w:themeColor="text1"/>
                <w:lang w:val="de-DE"/>
              </w:rPr>
            </w:pPr>
            <w:r w:rsidRPr="00D2019C">
              <w:rPr>
                <w:color w:val="000000" w:themeColor="text1"/>
                <w:lang w:val="de-DE"/>
              </w:rPr>
              <w:t>Pengantar Kimia Analitik</w:t>
            </w:r>
          </w:p>
          <w:p w14:paraId="26592F98" w14:textId="77777777" w:rsidR="009A1533" w:rsidRPr="00D2019C" w:rsidRDefault="009A1533" w:rsidP="009A1533">
            <w:pPr>
              <w:pStyle w:val="ListParagraph"/>
              <w:numPr>
                <w:ilvl w:val="0"/>
                <w:numId w:val="35"/>
              </w:numPr>
              <w:autoSpaceDE/>
              <w:autoSpaceDN/>
              <w:ind w:left="603" w:hanging="283"/>
              <w:rPr>
                <w:color w:val="000000" w:themeColor="text1"/>
                <w:lang w:val="en-ID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Prinsip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dasar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dan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tujuan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analisis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kimia</w:t>
            </w:r>
            <w:proofErr w:type="spellEnd"/>
            <w:r w:rsidRPr="00D2019C">
              <w:rPr>
                <w:color w:val="000000" w:themeColor="text1"/>
                <w:lang w:val="en-ID"/>
              </w:rPr>
              <w:t>.</w:t>
            </w:r>
          </w:p>
          <w:p w14:paraId="1FBCC50A" w14:textId="729056A7" w:rsidR="009A1533" w:rsidRPr="00D2019C" w:rsidRDefault="009A1533" w:rsidP="009A1533">
            <w:pPr>
              <w:pStyle w:val="ListParagraph"/>
              <w:numPr>
                <w:ilvl w:val="0"/>
                <w:numId w:val="35"/>
              </w:numPr>
              <w:autoSpaceDE/>
              <w:autoSpaceDN/>
              <w:ind w:left="603" w:hanging="283"/>
              <w:rPr>
                <w:color w:val="000000" w:themeColor="text1"/>
                <w:lang w:val="en-ID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Kualitas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data </w:t>
            </w:r>
            <w:proofErr w:type="spellStart"/>
            <w:r w:rsidRPr="00D2019C">
              <w:rPr>
                <w:color w:val="000000" w:themeColor="text1"/>
                <w:lang w:val="en-ID"/>
              </w:rPr>
              <w:t>analisis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dan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ketelitian</w:t>
            </w:r>
            <w:proofErr w:type="spellEnd"/>
            <w:r w:rsidRPr="00D2019C">
              <w:rPr>
                <w:color w:val="000000" w:themeColor="text1"/>
                <w:lang w:val="en-ID"/>
              </w:rPr>
              <w:t>.</w:t>
            </w:r>
          </w:p>
          <w:p w14:paraId="16023181" w14:textId="77777777" w:rsidR="009A1533" w:rsidRPr="00D2019C" w:rsidRDefault="009A1533" w:rsidP="009A1533">
            <w:pPr>
              <w:pStyle w:val="ListParagraph"/>
              <w:numPr>
                <w:ilvl w:val="0"/>
                <w:numId w:val="34"/>
              </w:numPr>
              <w:ind w:left="319"/>
              <w:rPr>
                <w:color w:val="000000" w:themeColor="text1"/>
                <w:lang w:val="en-ID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Analisis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Kualitatif</w:t>
            </w:r>
            <w:proofErr w:type="spellEnd"/>
          </w:p>
          <w:p w14:paraId="131D8EA4" w14:textId="77777777" w:rsidR="009A1533" w:rsidRPr="00D2019C" w:rsidRDefault="009A1533" w:rsidP="009A1533">
            <w:pPr>
              <w:pStyle w:val="ListParagraph"/>
              <w:numPr>
                <w:ilvl w:val="0"/>
                <w:numId w:val="36"/>
              </w:numPr>
              <w:ind w:left="603" w:hanging="284"/>
              <w:rPr>
                <w:color w:val="000000" w:themeColor="text1"/>
                <w:lang w:val="en-ID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Prinsip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dan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metode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analisis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kualitatif</w:t>
            </w:r>
            <w:proofErr w:type="spellEnd"/>
            <w:r w:rsidRPr="00D2019C">
              <w:rPr>
                <w:color w:val="000000" w:themeColor="text1"/>
                <w:lang w:val="en-ID"/>
              </w:rPr>
              <w:t>.</w:t>
            </w:r>
          </w:p>
          <w:p w14:paraId="55E4AF44" w14:textId="146C203D" w:rsidR="009A1533" w:rsidRPr="00D2019C" w:rsidRDefault="009A1533" w:rsidP="009A1533">
            <w:pPr>
              <w:pStyle w:val="ListParagraph"/>
              <w:numPr>
                <w:ilvl w:val="0"/>
                <w:numId w:val="36"/>
              </w:numPr>
              <w:ind w:left="603" w:hanging="284"/>
              <w:rPr>
                <w:color w:val="000000" w:themeColor="text1"/>
                <w:lang w:val="en-ID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Pengenalan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reaksi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kimia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dan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tes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pengidentifikasi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untuk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mengidentifikasi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ion </w:t>
            </w:r>
            <w:proofErr w:type="spellStart"/>
            <w:r w:rsidRPr="00D2019C">
              <w:rPr>
                <w:color w:val="000000" w:themeColor="text1"/>
                <w:lang w:val="en-ID"/>
              </w:rPr>
              <w:t>atau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senyawa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dalam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sampel</w:t>
            </w:r>
            <w:proofErr w:type="spellEnd"/>
            <w:r w:rsidRPr="00D2019C">
              <w:rPr>
                <w:color w:val="000000" w:themeColor="text1"/>
                <w:lang w:val="en-ID"/>
              </w:rPr>
              <w:t>.</w:t>
            </w:r>
          </w:p>
          <w:p w14:paraId="412494B3" w14:textId="39A36BF5" w:rsidR="009A1533" w:rsidRPr="00D2019C" w:rsidRDefault="009A1533" w:rsidP="009A1533">
            <w:pPr>
              <w:pStyle w:val="ListParagraph"/>
              <w:numPr>
                <w:ilvl w:val="0"/>
                <w:numId w:val="34"/>
              </w:numPr>
              <w:ind w:left="319"/>
              <w:rPr>
                <w:color w:val="000000" w:themeColor="text1"/>
                <w:lang w:val="en-ID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Analisis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Kuantitatif</w:t>
            </w:r>
            <w:proofErr w:type="spellEnd"/>
          </w:p>
          <w:p w14:paraId="29A879D0" w14:textId="77777777" w:rsidR="009A1533" w:rsidRPr="00D2019C" w:rsidRDefault="009A1533" w:rsidP="009A1533">
            <w:pPr>
              <w:pStyle w:val="ListParagraph"/>
              <w:numPr>
                <w:ilvl w:val="0"/>
                <w:numId w:val="37"/>
              </w:numPr>
              <w:autoSpaceDE/>
              <w:autoSpaceDN/>
              <w:ind w:left="603" w:hanging="284"/>
              <w:rPr>
                <w:color w:val="000000" w:themeColor="text1"/>
                <w:lang w:val="en-ID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Prinsip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dan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metode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analisis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kuantitatif</w:t>
            </w:r>
            <w:proofErr w:type="spellEnd"/>
            <w:r w:rsidRPr="00D2019C">
              <w:rPr>
                <w:color w:val="000000" w:themeColor="text1"/>
                <w:lang w:val="en-ID"/>
              </w:rPr>
              <w:t>.</w:t>
            </w:r>
          </w:p>
          <w:p w14:paraId="71240EE9" w14:textId="70A94AD3" w:rsidR="009A1533" w:rsidRPr="00D2019C" w:rsidRDefault="009A1533" w:rsidP="009A1533">
            <w:pPr>
              <w:pStyle w:val="ListParagraph"/>
              <w:numPr>
                <w:ilvl w:val="0"/>
                <w:numId w:val="37"/>
              </w:numPr>
              <w:autoSpaceDE/>
              <w:autoSpaceDN/>
              <w:ind w:left="603" w:hanging="284"/>
              <w:rPr>
                <w:color w:val="000000" w:themeColor="text1"/>
                <w:lang w:val="en-ID"/>
              </w:rPr>
            </w:pPr>
            <w:r w:rsidRPr="00D2019C">
              <w:rPr>
                <w:color w:val="000000" w:themeColor="text1"/>
                <w:lang w:val="de-DE"/>
              </w:rPr>
              <w:t>Pengukuran konsentrasi menggunakan metode titrasi, spektrofotometri, dan kromatografi.</w:t>
            </w:r>
          </w:p>
          <w:p w14:paraId="0F5CEF64" w14:textId="7D79C774" w:rsidR="009A1533" w:rsidRPr="00D2019C" w:rsidRDefault="009A1533" w:rsidP="009A1533">
            <w:pPr>
              <w:pStyle w:val="ListParagraph"/>
              <w:numPr>
                <w:ilvl w:val="0"/>
                <w:numId w:val="34"/>
              </w:numPr>
              <w:ind w:left="319"/>
              <w:rPr>
                <w:color w:val="000000" w:themeColor="text1"/>
                <w:lang w:val="en-ID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Validasi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Metode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Analisis</w:t>
            </w:r>
            <w:proofErr w:type="spellEnd"/>
          </w:p>
          <w:p w14:paraId="3B979E1F" w14:textId="77777777" w:rsidR="009A1533" w:rsidRPr="00D2019C" w:rsidRDefault="009A1533" w:rsidP="009A1533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603" w:hanging="284"/>
              <w:rPr>
                <w:color w:val="000000" w:themeColor="text1"/>
                <w:lang w:val="de-DE"/>
              </w:rPr>
            </w:pPr>
            <w:r w:rsidRPr="00D2019C">
              <w:rPr>
                <w:color w:val="000000" w:themeColor="text1"/>
                <w:lang w:val="de-DE"/>
              </w:rPr>
              <w:t>Validasi metode analisis untuk memastikan keakuratan dan ketepatan hasil analisis.</w:t>
            </w:r>
          </w:p>
          <w:p w14:paraId="2196A648" w14:textId="15D36114" w:rsidR="003874FF" w:rsidRPr="00D2019C" w:rsidRDefault="009A1533" w:rsidP="009A1533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603" w:hanging="284"/>
              <w:rPr>
                <w:color w:val="000000" w:themeColor="text1"/>
                <w:lang w:val="de-DE"/>
              </w:rPr>
            </w:pPr>
            <w:proofErr w:type="spellStart"/>
            <w:r w:rsidRPr="00D2019C">
              <w:rPr>
                <w:color w:val="000000" w:themeColor="text1"/>
                <w:lang w:val="en-ID"/>
              </w:rPr>
              <w:t>Pengendalian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kualitas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dalam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analisis</w:t>
            </w:r>
            <w:proofErr w:type="spellEnd"/>
            <w:r w:rsidRPr="00D2019C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D2019C">
              <w:rPr>
                <w:color w:val="000000" w:themeColor="text1"/>
                <w:lang w:val="en-ID"/>
              </w:rPr>
              <w:t>kimia</w:t>
            </w:r>
            <w:proofErr w:type="spellEnd"/>
          </w:p>
        </w:tc>
      </w:tr>
      <w:tr w:rsidR="00AD0718" w:rsidRPr="00D2019C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D2019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D2019C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Utama</w:t>
            </w:r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D2019C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AD0718" w:rsidRPr="00D2019C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D2019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7724FD1F" w14:textId="77777777" w:rsidR="009A1533" w:rsidRPr="00D2019C" w:rsidRDefault="009A1533" w:rsidP="009A1533">
            <w:pPr>
              <w:numPr>
                <w:ilvl w:val="0"/>
                <w:numId w:val="4"/>
              </w:numPr>
              <w:autoSpaceDE/>
              <w:autoSpaceDN/>
              <w:ind w:left="392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Brown, G. E, Calas, G., 2012, Geochemical Perspectives, Vol.1, No. 4 &amp; 5, European Association of Geochemistry (EAG), 276p.</w:t>
            </w:r>
          </w:p>
          <w:p w14:paraId="610F7450" w14:textId="77777777" w:rsidR="009A1533" w:rsidRPr="00D2019C" w:rsidRDefault="009A1533" w:rsidP="009A1533">
            <w:pPr>
              <w:numPr>
                <w:ilvl w:val="0"/>
                <w:numId w:val="4"/>
              </w:numPr>
              <w:autoSpaceDE/>
              <w:autoSpaceDN/>
              <w:ind w:left="392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David, H., 2012, Moder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Analitycal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Chemistry, The McGraw-Hill Companies, Inc, 816 p.</w:t>
            </w:r>
          </w:p>
          <w:p w14:paraId="28EE0A30" w14:textId="77777777" w:rsidR="009A1533" w:rsidRPr="00D2019C" w:rsidRDefault="009A1533" w:rsidP="009A1533">
            <w:pPr>
              <w:pStyle w:val="ListParagraph"/>
              <w:numPr>
                <w:ilvl w:val="0"/>
                <w:numId w:val="4"/>
              </w:numPr>
              <w:ind w:left="392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ill R., 2015, Chemical Fundamentals of Geology, Chapman and Hall, London, UK</w:t>
            </w:r>
          </w:p>
          <w:p w14:paraId="4F09A735" w14:textId="77777777" w:rsidR="009A1533" w:rsidRPr="00D2019C" w:rsidRDefault="009A1533" w:rsidP="009A1533">
            <w:pPr>
              <w:numPr>
                <w:ilvl w:val="0"/>
                <w:numId w:val="4"/>
              </w:numPr>
              <w:autoSpaceDE/>
              <w:autoSpaceDN/>
              <w:ind w:left="392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Jeffery, G. H., Basset, J., Mendham, J., Denney, R.C., 1989, Quantitative Chemical Analysis, 5th ed., John Wiley &amp; Sons Inc. New York, 906 p.</w:t>
            </w:r>
          </w:p>
          <w:p w14:paraId="406078F1" w14:textId="77777777" w:rsidR="009A1533" w:rsidRPr="00D2019C" w:rsidRDefault="009A1533" w:rsidP="009A1533">
            <w:pPr>
              <w:numPr>
                <w:ilvl w:val="0"/>
                <w:numId w:val="4"/>
              </w:numPr>
              <w:autoSpaceDE/>
              <w:autoSpaceDN/>
              <w:ind w:left="392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Rouessac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, F.,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Rouessac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, A., 2007, Chemical Analysis, Modern Instrumentation Method and Techniques, 2nd ed. John Wiley &amp; Sons Inc., 220 p.</w:t>
            </w:r>
          </w:p>
          <w:p w14:paraId="2EB56C59" w14:textId="77777777" w:rsidR="00F34127" w:rsidRPr="00D2019C" w:rsidRDefault="009A1533" w:rsidP="00F34127">
            <w:pPr>
              <w:pStyle w:val="ListParagraph"/>
              <w:numPr>
                <w:ilvl w:val="0"/>
                <w:numId w:val="4"/>
              </w:numPr>
              <w:ind w:left="392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Rollinson, H.R., 1993, Using Geochemical Data: evaluation, presentation, interpretation, Longman Scientific &amp; Technical.</w:t>
            </w:r>
          </w:p>
          <w:p w14:paraId="08894022" w14:textId="31B34B4F" w:rsidR="00F34127" w:rsidRPr="00D2019C" w:rsidRDefault="009A1533" w:rsidP="00F34127">
            <w:pPr>
              <w:pStyle w:val="ListParagraph"/>
              <w:numPr>
                <w:ilvl w:val="0"/>
                <w:numId w:val="4"/>
              </w:numPr>
              <w:ind w:left="392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White, W, M., 2013. Geochemistry, Willey-Blackwell, 668 p.</w:t>
            </w:r>
          </w:p>
        </w:tc>
      </w:tr>
      <w:tr w:rsidR="00AD0718" w:rsidRPr="00D2019C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D2019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D2019C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iCs/>
                <w:noProof/>
                <w:color w:val="000000" w:themeColor="text1"/>
                <w:sz w:val="22"/>
                <w:szCs w:val="22"/>
                <w:lang w:val="id-ID"/>
              </w:rPr>
              <w:t>Pendukung</w:t>
            </w:r>
            <w:r w:rsidRPr="00D2019C">
              <w:rPr>
                <w:rFonts w:asciiTheme="minorHAnsi" w:hAnsiTheme="minorHAnsi" w:cstheme="minorHAnsi"/>
                <w:b/>
                <w:iCs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D2019C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EE7030" w:rsidRPr="00D2019C" w14:paraId="3A4F386E" w14:textId="77777777" w:rsidTr="009A1533">
        <w:trPr>
          <w:trHeight w:val="652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D2019C" w:rsidRDefault="00EE7030" w:rsidP="00EE703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54A06878" w14:textId="77777777" w:rsidR="009A1533" w:rsidRPr="00D2019C" w:rsidRDefault="009A1533" w:rsidP="009A1533">
            <w:pPr>
              <w:tabs>
                <w:tab w:val="left" w:pos="0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aktikum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imia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tik</w:t>
            </w:r>
            <w:proofErr w:type="spellEnd"/>
          </w:p>
          <w:p w14:paraId="674AC407" w14:textId="174B1E2E" w:rsidR="005221EE" w:rsidRPr="00D2019C" w:rsidRDefault="00E85FB2" w:rsidP="009A1533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hyperlink r:id="rId10" w:history="1">
              <w:r w:rsidR="009A1533" w:rsidRPr="00D2019C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</w:rPr>
                <w:t>https://www.usgs.gov/centers/gggsc/science/analytical-chemistry</w:t>
              </w:r>
            </w:hyperlink>
          </w:p>
        </w:tc>
      </w:tr>
      <w:tr w:rsidR="00AD0718" w:rsidRPr="00D2019C" w14:paraId="72268B58" w14:textId="77777777" w:rsidTr="0059797D">
        <w:trPr>
          <w:trHeight w:val="109"/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D2019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sen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66B78FB7" w14:textId="77777777" w:rsidR="009A1533" w:rsidRPr="00D2019C" w:rsidRDefault="009A1533" w:rsidP="009A1533">
            <w:pPr>
              <w:pStyle w:val="ListParagraph"/>
              <w:numPr>
                <w:ilvl w:val="0"/>
                <w:numId w:val="6"/>
              </w:numPr>
              <w:ind w:left="273" w:hanging="273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r.</w:t>
            </w: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lva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ia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rf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 S.T., M.T</w:t>
            </w: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.  (D61-UR)</w:t>
            </w:r>
          </w:p>
          <w:p w14:paraId="38DF860E" w14:textId="6A4EA908" w:rsidR="00A82C4C" w:rsidRPr="00D2019C" w:rsidRDefault="009A1533" w:rsidP="009A1533">
            <w:pPr>
              <w:pStyle w:val="ListParagraph"/>
              <w:numPr>
                <w:ilvl w:val="0"/>
                <w:numId w:val="6"/>
              </w:numPr>
              <w:ind w:left="273" w:hanging="273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r.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Ad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Tonggiroh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, S.T., M.T. (D61-AT)</w:t>
            </w:r>
          </w:p>
        </w:tc>
      </w:tr>
      <w:tr w:rsidR="00AD0718" w:rsidRPr="00D2019C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D2019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Matakuliah</w:t>
            </w:r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="00AA47A7"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</w:t>
            </w:r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515D531A" w:rsidR="00AD0718" w:rsidRPr="00D2019C" w:rsidRDefault="009A1533" w:rsidP="00AD071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</w:tr>
    </w:tbl>
    <w:p w14:paraId="5A4FA593" w14:textId="77777777" w:rsidR="00E31800" w:rsidRPr="00D2019C" w:rsidRDefault="00E31800" w:rsidP="009B7DF1">
      <w:pPr>
        <w:rPr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75166A" w:rsidRPr="00D2019C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D2019C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Pekan</w:t>
            </w:r>
            <w:proofErr w:type="spellEnd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D2019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D2019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D2019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D2019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D2019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Metode Pembelajaran</w:t>
            </w:r>
            <w:r w:rsidRPr="00D2019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D2019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D2019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D2019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D2019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[Pustaka</w:t>
            </w: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D2019C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obot</w:t>
            </w:r>
            <w:proofErr w:type="spellEnd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FC7E75" w:rsidRPr="00D2019C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D2019C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D2019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D2019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D2019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D2019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uring (</w:t>
            </w:r>
            <w:r w:rsidRPr="00D2019C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lang w:eastAsia="id-ID"/>
              </w:rPr>
              <w:t>offline</w:t>
            </w: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D2019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Daring (</w:t>
            </w:r>
            <w:r w:rsidRPr="00D2019C"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000000" w:themeColor="text1"/>
                <w:sz w:val="22"/>
                <w:szCs w:val="22"/>
                <w:lang w:eastAsia="id-ID"/>
              </w:rPr>
              <w:t>online</w:t>
            </w:r>
            <w:r w:rsidRPr="00D2019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D2019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D2019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D2019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D2019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D2019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D2019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L</w:t>
            </w:r>
          </w:p>
        </w:tc>
      </w:tr>
      <w:tr w:rsidR="00CA36B5" w:rsidRPr="00D2019C" w14:paraId="49644143" w14:textId="77777777" w:rsidTr="00A153D2">
        <w:trPr>
          <w:trHeight w:val="2567"/>
        </w:trPr>
        <w:tc>
          <w:tcPr>
            <w:tcW w:w="219" w:type="pct"/>
            <w:vMerge w:val="restart"/>
            <w:shd w:val="clear" w:color="auto" w:fill="auto"/>
          </w:tcPr>
          <w:p w14:paraId="54F20EF3" w14:textId="4244C38F" w:rsidR="00CA36B5" w:rsidRPr="00D2019C" w:rsidRDefault="00CA36B5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-2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03CCE7A" w14:textId="03C3623A" w:rsidR="00CA36B5" w:rsidRPr="00D2019C" w:rsidRDefault="0008030F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</w:t>
            </w:r>
            <w:r w:rsidR="00CA36B5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48B128C5" w14:textId="78891A78" w:rsidR="00CA36B5" w:rsidRPr="00D2019C" w:rsidRDefault="00CA36B5" w:rsidP="00CA36B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sa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uju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imia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653463B5" w14:textId="69070B08" w:rsidR="00CA36B5" w:rsidRPr="00D2019C" w:rsidRDefault="00CA36B5" w:rsidP="00CA36B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5E1F205" w14:textId="7DF7EB6C" w:rsidR="00CA36B5" w:rsidRPr="00D2019C" w:rsidRDefault="00CA36B5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insip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08030F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sar</w:t>
            </w:r>
            <w:proofErr w:type="spellEnd"/>
            <w:r w:rsidR="0008030F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08030F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="0008030F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08030F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imia</w:t>
            </w:r>
            <w:proofErr w:type="spellEnd"/>
            <w:r w:rsidR="0008030F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CA36B5" w:rsidRPr="00D2019C" w:rsidRDefault="00CA36B5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1EF2C8" w14:textId="77777777" w:rsidR="00CA36B5" w:rsidRPr="00D2019C" w:rsidRDefault="00CA36B5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CA36B5" w:rsidRPr="00D2019C" w:rsidRDefault="00CA36B5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FB9AE4" w14:textId="77777777" w:rsidR="00CA36B5" w:rsidRPr="00D2019C" w:rsidRDefault="00CA36B5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1E48F2" w14:textId="48348C9E" w:rsidR="00CA36B5" w:rsidRPr="00D2019C" w:rsidRDefault="00CA36B5" w:rsidP="0008030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mahami </w:t>
            </w:r>
            <w:r w:rsidR="0008030F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Pinsip dasar analisis kimia  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CA36B5" w:rsidRPr="00D2019C" w:rsidRDefault="00CA36B5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C502A3D" w14:textId="77777777" w:rsidR="00CA36B5" w:rsidRPr="00D2019C" w:rsidRDefault="00CA36B5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CA36B5" w:rsidRPr="00D2019C" w:rsidRDefault="00CA36B5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05477A" w14:textId="77777777" w:rsidR="00CA36B5" w:rsidRPr="00D2019C" w:rsidRDefault="00CA36B5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CA36B5" w:rsidRPr="00D2019C" w:rsidRDefault="00CA36B5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CA36B5" w:rsidRPr="00D2019C" w:rsidRDefault="00CA36B5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370E6" w14:textId="55B8EC60" w:rsidR="00CA36B5" w:rsidRPr="00D2019C" w:rsidRDefault="00CA36B5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CA36B5" w:rsidRPr="00D2019C" w:rsidRDefault="00CA36B5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D2019C">
              <w:rPr>
                <w:rStyle w:val="fontstyle01"/>
                <w:color w:val="000000" w:themeColor="text1"/>
              </w:rPr>
              <w:t xml:space="preserve"> </w:t>
            </w: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584DE3CD" w14:textId="77777777" w:rsidR="00CA36B5" w:rsidRPr="00D2019C" w:rsidRDefault="00CA36B5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CA36B5" w:rsidRPr="00D2019C" w:rsidRDefault="00CA36B5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5EB5A" w14:textId="54D509D9" w:rsidR="00CA36B5" w:rsidRPr="00D2019C" w:rsidRDefault="00CA36B5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CA36B5" w:rsidRPr="00D2019C" w:rsidRDefault="00CA36B5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CA36B5" w:rsidRPr="00D2019C" w:rsidRDefault="00CA36B5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D2019C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rak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CA36B5" w:rsidRPr="00D2019C" w:rsidRDefault="00CA36B5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B50D5F" w14:textId="77777777" w:rsidR="00CA36B5" w:rsidRPr="00D2019C" w:rsidRDefault="00CA36B5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2A075D2" w14:textId="77777777" w:rsidR="00CA36B5" w:rsidRPr="00D2019C" w:rsidRDefault="00CA36B5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C57FF3" w14:textId="76AC3AD7" w:rsidR="00CA36B5" w:rsidRPr="00D2019C" w:rsidRDefault="00CA36B5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CA36B5" w:rsidRPr="00D2019C" w:rsidRDefault="00CA36B5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CA36B5" w:rsidRPr="00D2019C" w:rsidRDefault="00CA36B5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CA36B5" w:rsidRPr="00D2019C" w:rsidRDefault="00CA36B5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CA36B5" w:rsidRPr="00D2019C" w:rsidRDefault="00CA36B5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CA36B5" w:rsidRPr="00D2019C" w:rsidRDefault="00CA36B5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536E1C69" w14:textId="77777777" w:rsidTr="00A153D2">
        <w:trPr>
          <w:trHeight w:val="2567"/>
        </w:trPr>
        <w:tc>
          <w:tcPr>
            <w:tcW w:w="219" w:type="pct"/>
            <w:vMerge/>
            <w:shd w:val="clear" w:color="auto" w:fill="auto"/>
          </w:tcPr>
          <w:p w14:paraId="4F9DCC8F" w14:textId="77777777" w:rsidR="0008030F" w:rsidRPr="00D2019C" w:rsidRDefault="0008030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73BD74CB" w14:textId="77777777" w:rsidR="0008030F" w:rsidRPr="00D2019C" w:rsidRDefault="0008030F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63690B3" w14:textId="78A9EE82" w:rsidR="0008030F" w:rsidRPr="00D2019C" w:rsidRDefault="0008030F" w:rsidP="0008030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uju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imia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</w:p>
        </w:tc>
        <w:tc>
          <w:tcPr>
            <w:tcW w:w="647" w:type="pct"/>
            <w:shd w:val="clear" w:color="auto" w:fill="auto"/>
          </w:tcPr>
          <w:p w14:paraId="1A9FF2F0" w14:textId="77777777" w:rsidR="0008030F" w:rsidRPr="00D2019C" w:rsidRDefault="0008030F" w:rsidP="007950CC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537A680" w14:textId="77777777" w:rsidR="0008030F" w:rsidRPr="00D2019C" w:rsidRDefault="0008030F" w:rsidP="007950C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42FB30A6" w14:textId="77777777" w:rsidR="0008030F" w:rsidRPr="00D2019C" w:rsidRDefault="0008030F" w:rsidP="007950C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863A54" w14:textId="77777777" w:rsidR="0008030F" w:rsidRPr="00D2019C" w:rsidRDefault="0008030F" w:rsidP="007950CC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659EDBB" w14:textId="3328E3C0" w:rsidR="0008030F" w:rsidRPr="00D2019C" w:rsidRDefault="0008030F" w:rsidP="0008030F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mahami tujuan  analisis kimia  </w:t>
            </w:r>
          </w:p>
        </w:tc>
        <w:tc>
          <w:tcPr>
            <w:tcW w:w="527" w:type="pct"/>
            <w:shd w:val="clear" w:color="auto" w:fill="auto"/>
          </w:tcPr>
          <w:p w14:paraId="0643A97C" w14:textId="77777777" w:rsidR="0008030F" w:rsidRPr="00D2019C" w:rsidRDefault="0008030F" w:rsidP="0008030F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CC9BC22" w14:textId="77777777" w:rsidR="0008030F" w:rsidRPr="00D2019C" w:rsidRDefault="0008030F" w:rsidP="0008030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2434623" w14:textId="77777777" w:rsidR="0008030F" w:rsidRPr="00D2019C" w:rsidRDefault="0008030F" w:rsidP="0008030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E661D7" w14:textId="77777777" w:rsidR="0008030F" w:rsidRPr="00D2019C" w:rsidRDefault="0008030F" w:rsidP="0008030F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64446A0" w14:textId="77777777" w:rsidR="0008030F" w:rsidRPr="00D2019C" w:rsidRDefault="0008030F" w:rsidP="0008030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145659F2" w14:textId="77777777" w:rsidR="0008030F" w:rsidRPr="00D2019C" w:rsidRDefault="0008030F" w:rsidP="0008030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301FC72" w14:textId="4FC54904" w:rsidR="0008030F" w:rsidRPr="00D2019C" w:rsidRDefault="0008030F" w:rsidP="0008030F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0176F711" w14:textId="77777777" w:rsidR="0008030F" w:rsidRPr="00D2019C" w:rsidRDefault="0008030F" w:rsidP="0008030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D2019C">
              <w:rPr>
                <w:rStyle w:val="fontstyle01"/>
                <w:color w:val="000000" w:themeColor="text1"/>
              </w:rPr>
              <w:t xml:space="preserve"> </w:t>
            </w: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4BF0E812" w14:textId="0B46E382" w:rsidR="0008030F" w:rsidRPr="00D2019C" w:rsidRDefault="0008030F" w:rsidP="0008030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dua</w:t>
            </w:r>
            <w:proofErr w:type="spellEnd"/>
          </w:p>
          <w:p w14:paraId="7403CA69" w14:textId="77777777" w:rsidR="0008030F" w:rsidRPr="00D2019C" w:rsidRDefault="0008030F" w:rsidP="0008030F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E3E6F43" w14:textId="50791B93" w:rsidR="0008030F" w:rsidRPr="00D2019C" w:rsidRDefault="0008030F" w:rsidP="0008030F">
            <w:pPr>
              <w:pStyle w:val="ListParagraph"/>
              <w:ind w:left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C3F52FA" w14:textId="7777777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45F2167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57" w:type="pct"/>
            <w:vAlign w:val="center"/>
          </w:tcPr>
          <w:p w14:paraId="60914B80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10A5A99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4542650A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F2B1916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246B907D" w:rsidR="0008030F" w:rsidRPr="00D2019C" w:rsidRDefault="00D50ADC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3 - 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08030F" w:rsidRPr="00D2019C" w:rsidRDefault="0008030F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]</w:t>
            </w:r>
          </w:p>
          <w:p w14:paraId="162A8BF5" w14:textId="3A55AA3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emahami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alitas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 xml:space="preserve">data </w:t>
            </w: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nalisis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etelitian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58675340" w14:textId="4863EF2F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ualita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analisi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etlitan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333733B2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C6FCF1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00B4F77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0E899F" w14:textId="566A43D0" w:rsidR="0008030F" w:rsidRPr="00D2019C" w:rsidRDefault="0008030F" w:rsidP="0008030F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i-FI"/>
              </w:rPr>
              <w:t>Memahami analisis kualitas data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45B93B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35D7177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088F5080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</w:t>
            </w: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2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4CD39268" w14:textId="7777777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dua</w:t>
            </w:r>
          </w:p>
          <w:p w14:paraId="6BA4763F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7F6B09" w14:textId="51030935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Pustaka Utama (PU)</w:t>
            </w:r>
          </w:p>
          <w:p w14:paraId="08F506D2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52865F" w14:textId="3B136EBF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lastRenderedPageBreak/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08030F" w:rsidRPr="00D2019C" w:rsidRDefault="0008030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08030F" w:rsidRPr="00D2019C" w:rsidRDefault="0008030F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4BD8D2DD" w:rsidR="0008030F" w:rsidRPr="00D2019C" w:rsidRDefault="0008030F" w:rsidP="00D50ADC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ualita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elitian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D0D9A75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DEB20CA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94A2932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7EF2E87" w14:textId="2AF05488" w:rsidR="0008030F" w:rsidRPr="00D2019C" w:rsidRDefault="0008030F" w:rsidP="00D50ADC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i-FI"/>
              </w:rPr>
              <w:t xml:space="preserve">Memahami </w:t>
            </w:r>
            <w:proofErr w:type="spellStart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</w:t>
            </w:r>
          </w:p>
        </w:tc>
        <w:tc>
          <w:tcPr>
            <w:tcW w:w="527" w:type="pct"/>
            <w:shd w:val="clear" w:color="auto" w:fill="auto"/>
          </w:tcPr>
          <w:p w14:paraId="3B25DAD8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6495A93" w14:textId="0E753E7C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F237ADD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F2D3C90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FBE93F0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F782D01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504435F" w14:textId="4ADA2315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</w:t>
            </w:r>
            <w:r w:rsidRPr="00D2019C">
              <w:rPr>
                <w:b/>
                <w:bCs/>
                <w:color w:val="000000" w:themeColor="text1"/>
                <w:lang w:eastAsia="id-ID"/>
              </w:rPr>
              <w:t>uis</w:t>
            </w:r>
            <w:proofErr w:type="spellEnd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3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</w:t>
            </w:r>
          </w:p>
          <w:p w14:paraId="0E2EA670" w14:textId="7777777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tiga</w:t>
            </w:r>
          </w:p>
          <w:p w14:paraId="2EB3D34E" w14:textId="77777777" w:rsidR="0008030F" w:rsidRPr="00D2019C" w:rsidRDefault="0008030F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E1AC44" w14:textId="180C374A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3657DDA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EBE2CDD" w14:textId="2799FC6C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08030F" w:rsidRPr="00D2019C" w:rsidRDefault="0008030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08030F" w:rsidRPr="00D2019C" w:rsidRDefault="0008030F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0739D9B2" w:rsidR="0008030F" w:rsidRPr="00D2019C" w:rsidRDefault="0008030F" w:rsidP="00D50ADC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erapan</w:t>
            </w:r>
            <w:proofErr w:type="spellEnd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proofErr w:type="spellStart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ualitas</w:t>
            </w:r>
            <w:proofErr w:type="spellEnd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elitian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609D3728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A59E428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3C1E0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AE69C98" w14:textId="63BCAD6E" w:rsidR="0008030F" w:rsidRPr="00D2019C" w:rsidRDefault="0008030F" w:rsidP="00D50ADC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mahami </w:t>
            </w:r>
            <w:proofErr w:type="spellStart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erapan</w:t>
            </w:r>
            <w:proofErr w:type="spellEnd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="00D50AD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FC023F8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522DCA1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576EB0D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E240E0B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3B77F1" w14:textId="5115D8E9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3272585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4630C93" w14:textId="3FD757E0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4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3</w:t>
            </w:r>
          </w:p>
          <w:p w14:paraId="6C7F7667" w14:textId="7777777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pat</w:t>
            </w:r>
          </w:p>
          <w:p w14:paraId="70EE4DD8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9B9FCF" w14:textId="6C4E90AD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F0F2D00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C758136" w14:textId="543E1431" w:rsidR="0008030F" w:rsidRPr="00D2019C" w:rsidRDefault="0008030F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1EA14FE6" w14:textId="77777777" w:rsidTr="007950CC">
        <w:trPr>
          <w:trHeight w:val="77"/>
        </w:trPr>
        <w:tc>
          <w:tcPr>
            <w:tcW w:w="219" w:type="pct"/>
            <w:shd w:val="clear" w:color="auto" w:fill="auto"/>
          </w:tcPr>
          <w:p w14:paraId="008881EA" w14:textId="12D14F35" w:rsidR="0008030F" w:rsidRPr="00D2019C" w:rsidRDefault="00D50ADC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83" w:type="pct"/>
            <w:shd w:val="clear" w:color="auto" w:fill="auto"/>
          </w:tcPr>
          <w:p w14:paraId="0D91D36F" w14:textId="75F52EA7" w:rsidR="0008030F" w:rsidRPr="00D2019C" w:rsidRDefault="007950CC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</w:t>
            </w:r>
            <w:r w:rsidR="0008030F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4356123" w14:textId="1AA98C22" w:rsidR="0008030F" w:rsidRPr="00D2019C" w:rsidRDefault="007950CC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nal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aks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imia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identifikas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mengidentifikas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i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ta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nyawa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el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EDC348D" w14:textId="0CA6D037" w:rsidR="0008030F" w:rsidRPr="00D2019C" w:rsidRDefault="0008030F" w:rsidP="007950CC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nal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aksi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imia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BFA9BF8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3E4260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85B3B0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66C3609" w14:textId="63356A1B" w:rsidR="0008030F" w:rsidRPr="00D2019C" w:rsidRDefault="0008030F" w:rsidP="007950C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 xml:space="preserve">Mampu </w:t>
            </w: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mahami </w:t>
            </w:r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reaksi kimia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68C6F74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11B336A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90364F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45D29C7" w14:textId="781558A3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A81B727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191342A" w14:textId="3D5C30AE" w:rsidR="0008030F" w:rsidRPr="00D2019C" w:rsidRDefault="0008030F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4</w:t>
            </w:r>
          </w:p>
          <w:p w14:paraId="5E650693" w14:textId="7777777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08030F" w:rsidRPr="00D2019C" w:rsidRDefault="0008030F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5319AE" w14:textId="34DC6176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Pustaka Utama (PU)</w:t>
            </w:r>
          </w:p>
          <w:p w14:paraId="08C0B013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9275ED" w14:textId="632F6C7E" w:rsidR="0008030F" w:rsidRPr="00D2019C" w:rsidRDefault="0008030F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218CD306" w14:textId="77777777" w:rsidTr="00A153D2">
        <w:tc>
          <w:tcPr>
            <w:tcW w:w="219" w:type="pct"/>
            <w:shd w:val="clear" w:color="auto" w:fill="auto"/>
          </w:tcPr>
          <w:p w14:paraId="2D82ECF1" w14:textId="1C3E7878" w:rsidR="0008030F" w:rsidRPr="00D2019C" w:rsidRDefault="007950CC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7</w:t>
            </w:r>
          </w:p>
        </w:tc>
        <w:tc>
          <w:tcPr>
            <w:tcW w:w="683" w:type="pct"/>
            <w:shd w:val="clear" w:color="auto" w:fill="auto"/>
          </w:tcPr>
          <w:p w14:paraId="717FCAA7" w14:textId="15C16645" w:rsidR="0008030F" w:rsidRPr="00D2019C" w:rsidRDefault="007950CC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</w:t>
            </w:r>
            <w:r w:rsidR="0008030F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12C8B0D8" w14:textId="50BC2C76" w:rsidR="0008030F" w:rsidRPr="00D2019C" w:rsidRDefault="007950CC" w:rsidP="007950C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nal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aks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imia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identifikas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dentifikas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i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ta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nyawa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el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38351966" w14:textId="764D144D" w:rsidR="0008030F" w:rsidRPr="00D2019C" w:rsidRDefault="007950CC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nal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identifikas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dentifikas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i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ta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nyawa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el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76BEC6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4D53F62B" w14:textId="77777777" w:rsidR="0008030F" w:rsidRPr="00D2019C" w:rsidRDefault="0008030F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CA8A14" w14:textId="5CACFA3E" w:rsidR="0008030F" w:rsidRPr="00D2019C" w:rsidRDefault="0008030F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Ms. Excel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stat</w:t>
            </w:r>
            <w:proofErr w:type="spellEnd"/>
          </w:p>
          <w:p w14:paraId="5E81A1F2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B409D01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2EAFF6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6047C3" w14:textId="14A1B660" w:rsidR="0008030F" w:rsidRPr="00D2019C" w:rsidRDefault="0008030F" w:rsidP="007950C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ngidentifikasi sampel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BD505B2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D9C2D41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80E92F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B7E905B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4174DC8F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AE5AE9B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38686679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82FF498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6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5</w:t>
            </w:r>
          </w:p>
          <w:p w14:paraId="4E1B7EAB" w14:textId="7777777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08030F" w:rsidRPr="00D2019C" w:rsidRDefault="0008030F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5E8EFE4" w14:textId="0D5D0D3C" w:rsidR="0008030F" w:rsidRPr="00D2019C" w:rsidRDefault="0008030F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74D4001F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00453FA" w14:textId="04159AFA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08030F" w:rsidRPr="00D2019C" w:rsidRDefault="0008030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08030F" w:rsidRPr="00D2019C" w:rsidRDefault="0008030F" w:rsidP="00A153D2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08030F" w:rsidRPr="00D2019C" w:rsidRDefault="0008030F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2448661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E41B0B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2BD09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CE7481" w14:textId="2EFD8EDE" w:rsidR="0008030F" w:rsidRPr="00D2019C" w:rsidRDefault="0008030F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C33713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224C7BF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19C51D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9A975" w14:textId="11D15C6A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8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  <w:r w:rsidRPr="00D2019C">
              <w:rPr>
                <w:rStyle w:val="fontstyle01"/>
                <w:color w:val="000000" w:themeColor="text1"/>
              </w:rPr>
              <w:t>-</w:t>
            </w: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  <w:p w14:paraId="7B52F0E8" w14:textId="76735013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a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08030F" w:rsidRPr="00D2019C" w:rsidRDefault="0008030F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8AF66C" w14:textId="02F74A9C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A94A528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9BC9E5" w14:textId="4390DB5A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08030F" w:rsidRPr="00D2019C" w:rsidRDefault="0008030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08D229FE" w:rsidR="0008030F" w:rsidRPr="00D2019C" w:rsidRDefault="007950CC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</w:t>
            </w:r>
            <w:r w:rsidR="0008030F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EB2353C" w14:textId="3C1B71EF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="007950CC" w:rsidRPr="00D2019C">
              <w:rPr>
                <w:color w:val="000000" w:themeColor="text1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uantitatif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65B0F2DF" w14:textId="5CFF5C48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="007950CC" w:rsidRPr="00D2019C">
              <w:rPr>
                <w:color w:val="000000" w:themeColor="text1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uantitatif</w:t>
            </w:r>
            <w:proofErr w:type="spellEnd"/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696C58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D6E2C8E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6B03375" w14:textId="719F673D" w:rsidR="0008030F" w:rsidRPr="00D2019C" w:rsidRDefault="0008030F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Ms. Excel, </w:t>
            </w:r>
          </w:p>
          <w:p w14:paraId="30B2CA53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6089C2E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DDBF10" w14:textId="02B840ED" w:rsidR="0008030F" w:rsidRPr="00D2019C" w:rsidRDefault="0008030F" w:rsidP="007950CC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mpraktekkan analisis </w:t>
            </w:r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kuantitatif dengan melihat prinsip dan metode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D2AECC7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F45D375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8BC7742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802AEFA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FF6CA9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08030F" w:rsidRPr="00D2019C" w:rsidRDefault="0008030F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29A02B9A" w14:textId="7CF6BE75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FA711F" w14:textId="6F976E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E630798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C7F7AA6" w14:textId="582720BE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08030F" w:rsidRPr="00D2019C" w:rsidRDefault="0008030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08030F" w:rsidRPr="00D2019C" w:rsidRDefault="0008030F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F38F045" w14:textId="4FA551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="007950CC" w:rsidRPr="00D2019C">
              <w:rPr>
                <w:color w:val="000000" w:themeColor="text1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uantitatif</w:t>
            </w:r>
            <w:proofErr w:type="spellEnd"/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4EAA3AE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578FD6B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9EDF1E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2E2554A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6FEEFE74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EA48AAC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68BCEE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224C523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7AB9EE9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0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12D2FE90" w14:textId="7777777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7AE3FF4" w14:textId="1EED7250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08030F" w:rsidRPr="00D2019C" w:rsidRDefault="0008030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08030F" w:rsidRPr="00D2019C" w:rsidRDefault="0008030F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6EC2E11" w14:textId="3BB43ED0" w:rsidR="0008030F" w:rsidRPr="00D2019C" w:rsidRDefault="0008030F" w:rsidP="007950C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dentifikasi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penggunaan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AFBDBFD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Praktikum</w:t>
            </w:r>
            <w:proofErr w:type="spellEnd"/>
          </w:p>
          <w:p w14:paraId="71949573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C365D34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CA27A9D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046DA71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936C8D7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D999D50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4934E1C6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CC64F5C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  <w:p w14:paraId="1BC4E8CA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80A38CF" w14:textId="6C2356A9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</w:t>
            </w: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1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426FDF2F" w14:textId="7777777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B321F70" w14:textId="04F7AD7F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08030F" w:rsidRPr="00D2019C" w:rsidRDefault="0008030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2A4B5598" w:rsidR="0008030F" w:rsidRPr="00D2019C" w:rsidRDefault="00D2019C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</w:t>
            </w:r>
            <w:r w:rsidR="0008030F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36C10F38" w14:textId="54AC7DDA" w:rsidR="0008030F" w:rsidRPr="00D2019C" w:rsidRDefault="0008030F" w:rsidP="007950CC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sentrasi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itrasi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pektrofotometri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romatografi</w:t>
            </w:r>
            <w:proofErr w:type="spellEnd"/>
            <w:r w:rsidR="007950C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2771984F" w14:textId="76D0C6A9" w:rsidR="0008030F" w:rsidRPr="00D2019C" w:rsidRDefault="007950CC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sentras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itras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pektrofotometr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romatograf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C41DA0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DD95703" w14:textId="701CD596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Ms. Excel, QGIS</w:t>
            </w:r>
          </w:p>
          <w:p w14:paraId="15EC1231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829E45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0EBC94" w14:textId="65EACD52" w:rsidR="0008030F" w:rsidRPr="00D2019C" w:rsidRDefault="007950CC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luk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stras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ruta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E95D448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4FDC512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37DB424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874CA55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7EB568BE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8768C96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6FC5F3C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08030F" w:rsidRPr="00D2019C" w:rsidRDefault="0008030F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2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8</w:t>
            </w:r>
          </w:p>
          <w:p w14:paraId="01BB08F0" w14:textId="7777777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44A748" w14:textId="03DF4086" w:rsidR="0008030F" w:rsidRPr="00D2019C" w:rsidRDefault="0008030F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  <w:p w14:paraId="10D23885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08030F" w:rsidRPr="00D2019C" w:rsidRDefault="0008030F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6098CECB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A9E95C" w14:textId="61421AFC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08030F" w:rsidRPr="00D2019C" w:rsidRDefault="0008030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08030F" w:rsidRPr="00D2019C" w:rsidRDefault="0008030F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41AB59F7" w:rsidR="0008030F" w:rsidRPr="00D2019C" w:rsidRDefault="0008030F" w:rsidP="00D2019C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nganalisis hasil </w:t>
            </w:r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lastRenderedPageBreak/>
              <w:t xml:space="preserve">poengukuran </w:t>
            </w:r>
            <w:proofErr w:type="spellStart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sentrasi</w:t>
            </w:r>
            <w:proofErr w:type="spellEnd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itrasi</w:t>
            </w:r>
            <w:proofErr w:type="spellEnd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pektrofotometri</w:t>
            </w:r>
            <w:proofErr w:type="spellEnd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romatografi</w:t>
            </w:r>
            <w:proofErr w:type="spellEnd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B74711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1A27D8E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D981FC" w14:textId="3BAB34FD" w:rsidR="0008030F" w:rsidRPr="00D2019C" w:rsidRDefault="0008030F" w:rsidP="00D2019C">
            <w:pPr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mpraktekkan </w:t>
            </w:r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analisis pengukuran konsentrasi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155CC9B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AA04DA9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2D005CB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B274966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07FAE26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3D942AA" w14:textId="5A001703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</w:t>
            </w: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3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8</w:t>
            </w:r>
          </w:p>
          <w:p w14:paraId="0003BEE5" w14:textId="7777777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08030F" w:rsidRPr="00D2019C" w:rsidRDefault="0008030F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6C82FF6" w14:textId="722BC191" w:rsidR="0008030F" w:rsidRPr="00D2019C" w:rsidRDefault="0008030F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Pustaka Utama (PU)</w:t>
            </w:r>
          </w:p>
          <w:p w14:paraId="65F998A8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597705" w14:textId="33625354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08030F" w:rsidRPr="00D2019C" w:rsidRDefault="0008030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7AA89AD7" w:rsidR="0008030F" w:rsidRPr="00D2019C" w:rsidRDefault="00D2019C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[Sub-CPMK-</w:t>
            </w:r>
            <w:r w:rsidR="0008030F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]</w:t>
            </w:r>
          </w:p>
          <w:p w14:paraId="31567497" w14:textId="3798B6CC" w:rsidR="00D2019C" w:rsidRPr="00D2019C" w:rsidRDefault="00D2019C" w:rsidP="00D2019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validas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analisi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ntuk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astik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akurat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tepat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hasil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analisi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  <w:p w14:paraId="31B77528" w14:textId="25DF9654" w:rsidR="0008030F" w:rsidRPr="00D2019C" w:rsidRDefault="00D2019C" w:rsidP="00D2019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endali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ualita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lam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analisi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imia</w:t>
            </w:r>
            <w:proofErr w:type="spellEnd"/>
          </w:p>
        </w:tc>
        <w:tc>
          <w:tcPr>
            <w:tcW w:w="632" w:type="pct"/>
            <w:vMerge w:val="restart"/>
            <w:shd w:val="clear" w:color="auto" w:fill="auto"/>
          </w:tcPr>
          <w:p w14:paraId="54C49E1F" w14:textId="77777777" w:rsidR="00D2019C" w:rsidRPr="00D2019C" w:rsidRDefault="00D2019C" w:rsidP="00D2019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validas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analisi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ntuk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astik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akurat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tepat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hasil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analisi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  <w:p w14:paraId="6616571F" w14:textId="25CCBFC5" w:rsidR="0008030F" w:rsidRPr="00D2019C" w:rsidRDefault="00D2019C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endali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ualita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lam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analisi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imia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F76EE5B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A3088E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309BDC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EB7170F" w14:textId="7A154A0C" w:rsidR="0008030F" w:rsidRPr="00D2019C" w:rsidRDefault="0008030F" w:rsidP="00D2019C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 </w:t>
            </w:r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lakukan validasi metode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028D59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E4D02A6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6B545F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FBCAD76" w14:textId="02BAB920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4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9</w:t>
            </w:r>
          </w:p>
          <w:p w14:paraId="5A98AF22" w14:textId="7777777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empa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08030F" w:rsidRPr="00D2019C" w:rsidRDefault="0008030F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A56C99" w14:textId="0A83663C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A287F6E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1778F1" w14:textId="0EAD86AA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08030F" w:rsidRPr="00D2019C" w:rsidRDefault="0008030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08030F" w:rsidRPr="00D2019C" w:rsidRDefault="0008030F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C2DA8A0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FA7F7A7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8B72447" w14:textId="4DAABE8C" w:rsidR="0008030F" w:rsidRPr="00D2019C" w:rsidRDefault="0008030F" w:rsidP="00D2019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endalian</w:t>
            </w:r>
            <w:proofErr w:type="spellEnd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ualitas</w:t>
            </w:r>
            <w:proofErr w:type="spellEnd"/>
            <w:r w:rsidR="00D2019C"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27" w:type="pct"/>
            <w:shd w:val="clear" w:color="auto" w:fill="auto"/>
          </w:tcPr>
          <w:p w14:paraId="40155A06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2B6A4E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73CF546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9A6215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312E782" w14:textId="69AFE66A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7485772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8B68C9" w14:textId="5786390A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6</w:t>
            </w:r>
          </w:p>
        </w:tc>
        <w:tc>
          <w:tcPr>
            <w:tcW w:w="847" w:type="pct"/>
          </w:tcPr>
          <w:p w14:paraId="137B4B8E" w14:textId="25DBEBB5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5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9</w:t>
            </w:r>
          </w:p>
          <w:p w14:paraId="7C0E4A18" w14:textId="1A1F5B5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08030F" w:rsidRPr="00D2019C" w:rsidRDefault="0008030F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FE227A1" w14:textId="0741D768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D6A40D8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6CFE25F" w14:textId="10465000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8030F" w:rsidRPr="00D2019C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08030F" w:rsidRPr="00D2019C" w:rsidRDefault="0008030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hi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08030F" w:rsidRPr="00D2019C" w:rsidRDefault="0008030F" w:rsidP="00A153D2">
            <w:pPr>
              <w:ind w:left="-31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5C22EB9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58763CC" w14:textId="5222101D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08030F" w:rsidRPr="00D2019C" w:rsidRDefault="0008030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206E43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132E138" w14:textId="47F62E7B" w:rsidR="0008030F" w:rsidRPr="00D2019C" w:rsidRDefault="0008030F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  <w:p w14:paraId="39FE3706" w14:textId="3CCBE94E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88EE18E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0800A9E" w14:textId="77777777" w:rsidR="0008030F" w:rsidRPr="00D2019C" w:rsidRDefault="0008030F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Metode</w:t>
            </w:r>
            <w:proofErr w:type="spellEnd"/>
            <w:r w:rsidRPr="00D2019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08030F" w:rsidRPr="00D2019C" w:rsidRDefault="0008030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2019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91BBEA" w14:textId="3A422ADF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2019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2019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6</w:t>
            </w:r>
          </w:p>
          <w:p w14:paraId="26F13BB2" w14:textId="77777777" w:rsidR="0008030F" w:rsidRPr="00D2019C" w:rsidRDefault="0008030F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Referens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ngg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lima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F8BE579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E2FEF0" w14:textId="60E4AF86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08030F" w:rsidRPr="00D2019C" w:rsidRDefault="0008030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Pustaka Utama (PU)</w:t>
            </w:r>
          </w:p>
          <w:p w14:paraId="53307524" w14:textId="77777777" w:rsidR="0008030F" w:rsidRPr="00D2019C" w:rsidRDefault="0008030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5B0B7D" w14:textId="050ABB80" w:rsidR="0008030F" w:rsidRPr="00D2019C" w:rsidRDefault="0008030F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2019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2019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08030F" w:rsidRPr="00D2019C" w:rsidRDefault="0008030F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D2019C" w:rsidRDefault="008F35CC" w:rsidP="00DB43AE">
      <w:pPr>
        <w:jc w:val="both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/>
        </w:rPr>
      </w:pPr>
    </w:p>
    <w:p w14:paraId="448E32B3" w14:textId="77777777" w:rsidR="00A153D2" w:rsidRPr="00D2019C" w:rsidRDefault="00A153D2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4563A77E" w14:textId="5D8FADB6" w:rsidR="00A153D2" w:rsidRPr="00D2019C" w:rsidRDefault="00A153D2" w:rsidP="00A153D2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A153D2" w:rsidRPr="00D2019C" w:rsidSect="005E467A">
          <w:footerReference w:type="default" r:id="rId11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proofErr w:type="spellStart"/>
      <w:r w:rsidRPr="00D2019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Rubrik</w:t>
      </w:r>
      <w:proofErr w:type="spellEnd"/>
      <w:r w:rsidRPr="00D2019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D2019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D2019C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D2019C" w:rsidRDefault="00A153D2" w:rsidP="00A153D2">
            <w:pPr>
              <w:autoSpaceDE/>
              <w:autoSpaceDN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</w:p>
        </w:tc>
      </w:tr>
      <w:tr w:rsidR="00A153D2" w:rsidRPr="00D2019C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D2019C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D2019C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D2019C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D2019C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D2019C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D2019C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D2019C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A153D2" w:rsidRPr="00D2019C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D2019C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A153D2" w:rsidRPr="00D2019C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D2019C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D2019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D2019C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D2019C" w:rsidRDefault="00A153D2" w:rsidP="00A153D2">
      <w:pPr>
        <w:jc w:val="center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/>
        </w:rPr>
      </w:pPr>
      <w:r w:rsidRPr="00D2019C">
        <w:rPr>
          <w:noProof/>
          <w:color w:val="000000" w:themeColor="text1"/>
        </w:rPr>
        <w:lastRenderedPageBreak/>
        <w:drawing>
          <wp:inline distT="0" distB="0" distL="0" distR="0" wp14:anchorId="5649A183" wp14:editId="0806EA20">
            <wp:extent cx="4102100" cy="3352800"/>
            <wp:effectExtent l="0" t="0" r="12700" b="1905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A153D2" w:rsidRPr="00D2019C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DF9A77" w14:textId="77777777" w:rsidR="00E85FB2" w:rsidRDefault="00E85FB2">
      <w:r>
        <w:separator/>
      </w:r>
    </w:p>
  </w:endnote>
  <w:endnote w:type="continuationSeparator" w:id="0">
    <w:p w14:paraId="4AC7BFDC" w14:textId="77777777" w:rsidR="00E85FB2" w:rsidRDefault="00E85F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7950CC" w:rsidRPr="00F66B4D" w:rsidRDefault="007950CC">
    <w:pPr>
      <w:pStyle w:val="Footer"/>
      <w:jc w:val="right"/>
      <w:rPr>
        <w:b/>
      </w:rPr>
    </w:pPr>
  </w:p>
  <w:p w14:paraId="4B8C0524" w14:textId="77777777" w:rsidR="007950CC" w:rsidRDefault="007950C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2A1599" w14:textId="77777777" w:rsidR="00E85FB2" w:rsidRDefault="00E85FB2">
      <w:r>
        <w:separator/>
      </w:r>
    </w:p>
  </w:footnote>
  <w:footnote w:type="continuationSeparator" w:id="0">
    <w:p w14:paraId="1B335080" w14:textId="77777777" w:rsidR="00E85FB2" w:rsidRDefault="00E85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>
    <w:nsid w:val="00D234E7"/>
    <w:multiLevelType w:val="hybridMultilevel"/>
    <w:tmpl w:val="9D9ABC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4">
    <w:nsid w:val="08DC09C4"/>
    <w:multiLevelType w:val="hybridMultilevel"/>
    <w:tmpl w:val="C6B0011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7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0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61D6AE5"/>
    <w:multiLevelType w:val="multilevel"/>
    <w:tmpl w:val="32C2A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7145A3F"/>
    <w:multiLevelType w:val="hybridMultilevel"/>
    <w:tmpl w:val="DA5EB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0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1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5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F455D1"/>
    <w:multiLevelType w:val="hybridMultilevel"/>
    <w:tmpl w:val="D27C7680"/>
    <w:lvl w:ilvl="0" w:tplc="0409000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5" w:hanging="360"/>
      </w:pPr>
      <w:rPr>
        <w:rFonts w:ascii="Wingdings" w:hAnsi="Wingdings" w:hint="default"/>
      </w:rPr>
    </w:lvl>
  </w:abstractNum>
  <w:abstractNum w:abstractNumId="28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31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2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C025921"/>
    <w:multiLevelType w:val="hybridMultilevel"/>
    <w:tmpl w:val="0B16A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5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FFF601E"/>
    <w:multiLevelType w:val="hybridMultilevel"/>
    <w:tmpl w:val="B4BC1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5"/>
  </w:num>
  <w:num w:numId="3">
    <w:abstractNumId w:val="34"/>
  </w:num>
  <w:num w:numId="4">
    <w:abstractNumId w:val="37"/>
  </w:num>
  <w:num w:numId="5">
    <w:abstractNumId w:val="10"/>
  </w:num>
  <w:num w:numId="6">
    <w:abstractNumId w:val="11"/>
  </w:num>
  <w:num w:numId="7">
    <w:abstractNumId w:val="7"/>
  </w:num>
  <w:num w:numId="8">
    <w:abstractNumId w:val="21"/>
  </w:num>
  <w:num w:numId="9">
    <w:abstractNumId w:val="8"/>
  </w:num>
  <w:num w:numId="10">
    <w:abstractNumId w:val="29"/>
  </w:num>
  <w:num w:numId="11">
    <w:abstractNumId w:val="28"/>
  </w:num>
  <w:num w:numId="12">
    <w:abstractNumId w:val="16"/>
  </w:num>
  <w:num w:numId="13">
    <w:abstractNumId w:val="32"/>
  </w:num>
  <w:num w:numId="14">
    <w:abstractNumId w:val="12"/>
  </w:num>
  <w:num w:numId="15">
    <w:abstractNumId w:val="5"/>
  </w:num>
  <w:num w:numId="16">
    <w:abstractNumId w:val="2"/>
  </w:num>
  <w:num w:numId="17">
    <w:abstractNumId w:val="35"/>
  </w:num>
  <w:num w:numId="18">
    <w:abstractNumId w:val="22"/>
  </w:num>
  <w:num w:numId="19">
    <w:abstractNumId w:val="0"/>
  </w:num>
  <w:num w:numId="20">
    <w:abstractNumId w:val="26"/>
  </w:num>
  <w:num w:numId="21">
    <w:abstractNumId w:val="19"/>
  </w:num>
  <w:num w:numId="22">
    <w:abstractNumId w:val="9"/>
  </w:num>
  <w:num w:numId="23">
    <w:abstractNumId w:val="18"/>
  </w:num>
  <w:num w:numId="24">
    <w:abstractNumId w:val="25"/>
  </w:num>
  <w:num w:numId="25">
    <w:abstractNumId w:val="17"/>
  </w:num>
  <w:num w:numId="26">
    <w:abstractNumId w:val="31"/>
  </w:num>
  <w:num w:numId="27">
    <w:abstractNumId w:val="3"/>
  </w:num>
  <w:num w:numId="28">
    <w:abstractNumId w:val="6"/>
  </w:num>
  <w:num w:numId="29">
    <w:abstractNumId w:val="20"/>
  </w:num>
  <w:num w:numId="30">
    <w:abstractNumId w:val="24"/>
  </w:num>
  <w:num w:numId="31">
    <w:abstractNumId w:val="30"/>
  </w:num>
  <w:num w:numId="32">
    <w:abstractNumId w:val="4"/>
  </w:num>
  <w:num w:numId="33">
    <w:abstractNumId w:val="13"/>
  </w:num>
  <w:num w:numId="34">
    <w:abstractNumId w:val="36"/>
  </w:num>
  <w:num w:numId="35">
    <w:abstractNumId w:val="27"/>
  </w:num>
  <w:num w:numId="36">
    <w:abstractNumId w:val="1"/>
  </w:num>
  <w:num w:numId="37">
    <w:abstractNumId w:val="14"/>
  </w:num>
  <w:num w:numId="38">
    <w:abstractNumId w:val="3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426F"/>
    <w:rsid w:val="00075CB9"/>
    <w:rsid w:val="00076972"/>
    <w:rsid w:val="00077504"/>
    <w:rsid w:val="0008030F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C0FB4"/>
    <w:rsid w:val="000C1A4A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175C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089E"/>
    <w:rsid w:val="00452025"/>
    <w:rsid w:val="0045365D"/>
    <w:rsid w:val="0045441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58FE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97D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6C56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0CC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1533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1411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0F5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36B5"/>
    <w:rsid w:val="00CA46F2"/>
    <w:rsid w:val="00CA508E"/>
    <w:rsid w:val="00CA5735"/>
    <w:rsid w:val="00CB0313"/>
    <w:rsid w:val="00CB0E3F"/>
    <w:rsid w:val="00CB2CB6"/>
    <w:rsid w:val="00CB2D0E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6124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019C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0ADC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377D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2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4127"/>
    <w:rsid w:val="00F35A51"/>
    <w:rsid w:val="00F404CD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6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6B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6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6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usgs.gov/centers/gggsc/science/analytical-chemistry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Kimia Analitik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4561024"/>
        <c:axId val="34562816"/>
      </c:radarChart>
      <c:catAx>
        <c:axId val="345610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562816"/>
        <c:crosses val="autoZero"/>
        <c:auto val="1"/>
        <c:lblAlgn val="ctr"/>
        <c:lblOffset val="100"/>
        <c:noMultiLvlLbl val="0"/>
      </c:catAx>
      <c:valAx>
        <c:axId val="345628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5610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EE15C-FACA-4AAD-B6F8-A3CC2A8CA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</TotalTime>
  <Pages>9</Pages>
  <Words>1700</Words>
  <Characters>969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1371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ASUS</cp:lastModifiedBy>
  <cp:revision>11</cp:revision>
  <cp:lastPrinted>2000-08-06T21:38:00Z</cp:lastPrinted>
  <dcterms:created xsi:type="dcterms:W3CDTF">2023-06-02T07:12:00Z</dcterms:created>
  <dcterms:modified xsi:type="dcterms:W3CDTF">2023-06-24T02:05:00Z</dcterms:modified>
  <cp:category>Kurikulum;Document;Draft</cp:category>
  <cp:contentStatus>RPS Mata Kuliah</cp:contentStatus>
</cp:coreProperties>
</file>